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821A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A1DE3F3" w:rsidR="007B4A91" w:rsidRDefault="00B821A6">
      <w:pPr>
        <w:rPr>
          <w:sz w:val="28"/>
          <w:szCs w:val="28"/>
        </w:rPr>
      </w:pPr>
      <w:r>
        <w:rPr>
          <w:sz w:val="28"/>
          <w:szCs w:val="28"/>
        </w:rPr>
        <w:t>Zombie game</w:t>
      </w:r>
    </w:p>
    <w:p w14:paraId="34A9E19B" w14:textId="77777777" w:rsidR="007B4A91" w:rsidRDefault="00B821A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B219500" w:rsidR="007B4A91" w:rsidRDefault="00B821A6">
      <w:pPr>
        <w:ind w:left="720"/>
        <w:rPr>
          <w:sz w:val="28"/>
          <w:szCs w:val="28"/>
        </w:rPr>
      </w:pPr>
      <w:r>
        <w:rPr>
          <w:sz w:val="28"/>
          <w:szCs w:val="28"/>
        </w:rPr>
        <w:t>To escape from the zombies</w:t>
      </w:r>
    </w:p>
    <w:p w14:paraId="3D632C61" w14:textId="77777777" w:rsidR="007B4A91" w:rsidRDefault="00B821A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31A290F" w:rsidR="007B4A91" w:rsidRDefault="00B821A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a zombie </w:t>
      </w:r>
      <w:proofErr w:type="spellStart"/>
      <w:r>
        <w:rPr>
          <w:sz w:val="28"/>
          <w:szCs w:val="28"/>
        </w:rPr>
        <w:t>apocalipse</w:t>
      </w:r>
      <w:proofErr w:type="spellEnd"/>
      <w:r>
        <w:rPr>
          <w:sz w:val="28"/>
          <w:szCs w:val="28"/>
        </w:rPr>
        <w:t xml:space="preserve"> and you got a message saying that there is a military ship in the ship yard that is waiting for people to take with to an island.so you decide to head to the ship to escape the zombies</w:t>
      </w:r>
    </w:p>
    <w:p w14:paraId="6102F988" w14:textId="77777777" w:rsidR="007B4A91" w:rsidRDefault="00B821A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821A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821A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66A12B" w:rsidR="007B4A91" w:rsidRDefault="00B821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CA2D91E" w:rsidR="007B4A91" w:rsidRDefault="00B821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and hit the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BE3DD80" w:rsidR="007B4A91" w:rsidRDefault="00B821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45E68BC" w:rsidR="007B4A91" w:rsidRDefault="00B821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o damage to the ca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821A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821A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821A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821A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821A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82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11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nth</dc:creator>
  <cp:lastModifiedBy>joinharikrishna@gmail.com</cp:lastModifiedBy>
  <cp:revision>2</cp:revision>
  <dcterms:created xsi:type="dcterms:W3CDTF">2021-10-04T11:26:00Z</dcterms:created>
  <dcterms:modified xsi:type="dcterms:W3CDTF">2021-10-04T11:26:00Z</dcterms:modified>
</cp:coreProperties>
</file>